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0572FEBC" w14:textId="77777777" w:rsidR="00845C0C" w:rsidRDefault="00845C0C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38269787" w14:textId="29211E28" w:rsidR="00845C0C" w:rsidRPr="001347AF" w:rsidRDefault="00845C0C" w:rsidP="001347A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347AF">
        <w:rPr>
          <w:rFonts w:ascii="Arial" w:hAnsi="Arial" w:cs="Arial"/>
          <w:spacing w:val="-2"/>
          <w:sz w:val="20"/>
          <w:szCs w:val="20"/>
        </w:rPr>
        <w:t>Type of license</w:t>
      </w:r>
      <w:r w:rsidR="001347AF" w:rsidRPr="001347AF">
        <w:rPr>
          <w:rFonts w:ascii="Arial" w:hAnsi="Arial" w:cs="Arial"/>
          <w:spacing w:val="-2"/>
          <w:sz w:val="20"/>
          <w:szCs w:val="20"/>
        </w:rPr>
        <w:t xml:space="preserve"> and </w:t>
      </w:r>
      <w:r w:rsidRPr="001347AF">
        <w:rPr>
          <w:rFonts w:ascii="Arial" w:hAnsi="Arial" w:cs="Arial"/>
          <w:spacing w:val="-2"/>
          <w:sz w:val="20"/>
          <w:szCs w:val="20"/>
        </w:rPr>
        <w:t>Verified license number,</w:t>
      </w:r>
    </w:p>
    <w:p w14:paraId="3B8FD8E1" w14:textId="77777777" w:rsidR="00845C0C" w:rsidRDefault="00845C0C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>DIR Registration Number</w:t>
      </w:r>
    </w:p>
    <w:p w14:paraId="18800A7B" w14:textId="77777777" w:rsidR="00845C0C" w:rsidRPr="00296EEA" w:rsidRDefault="00845C0C" w:rsidP="00845C0C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 xml:space="preserve">Business Category - check only the one(s) that apply. </w:t>
      </w:r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52342944" w:rsidR="001C753A" w:rsidRPr="001C753A" w:rsidRDefault="00845C0C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 xml:space="preserve">License </w:t>
            </w:r>
            <w:r>
              <w:rPr>
                <w:rFonts w:ascii="Arial" w:hAnsi="Arial" w:cs="Arial"/>
                <w:sz w:val="20"/>
                <w:szCs w:val="20"/>
              </w:rPr>
              <w:t xml:space="preserve">Type and </w:t>
            </w:r>
            <w:r w:rsidRPr="001C753A">
              <w:rPr>
                <w:rFonts w:ascii="Arial" w:hAnsi="Arial" w:cs="Arial"/>
                <w:sz w:val="20"/>
                <w:szCs w:val="20"/>
              </w:rPr>
              <w:t>No.</w:t>
            </w:r>
            <w:r>
              <w:rPr>
                <w:rFonts w:ascii="Arial" w:hAnsi="Arial" w:cs="Arial"/>
                <w:sz w:val="20"/>
                <w:szCs w:val="20"/>
              </w:rPr>
              <w:t xml:space="preserve"> (note “NA” </w:t>
            </w:r>
            <w:r w:rsidRPr="00DD60FB">
              <w:rPr>
                <w:rFonts w:ascii="Arial" w:hAnsi="Arial" w:cs="Arial"/>
                <w:sz w:val="20"/>
                <w:szCs w:val="20"/>
              </w:rPr>
              <w:t>if the subcontractor is not required to be licensed to perform its Portion of Work Activity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347AF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0" w:type="dxa"/>
          </w:tcPr>
          <w:p w14:paraId="161EAA4A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3" w:type="dxa"/>
          </w:tcPr>
          <w:p w14:paraId="317796C6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97" w:type="dxa"/>
          </w:tcPr>
          <w:p w14:paraId="53E0051E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</w:tcPr>
          <w:p w14:paraId="01DB8F48" w14:textId="77777777" w:rsidR="00073D4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073D4A" w:rsidRPr="001347AF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54312BE9" w14:textId="2D8F4582" w:rsidR="00296EE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96EEA" w:rsidRPr="001347AF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073D4A" w:rsidRPr="001347AF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0" w:type="dxa"/>
          </w:tcPr>
          <w:p w14:paraId="551ECD0B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3" w:type="dxa"/>
          </w:tcPr>
          <w:p w14:paraId="19AD1097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97" w:type="dxa"/>
          </w:tcPr>
          <w:p w14:paraId="1F62326C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</w:tcPr>
          <w:p w14:paraId="1BD5E4F6" w14:textId="1826617E" w:rsidR="00073D4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073D4A" w:rsidRPr="001347AF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15350A3E" w14:textId="5A91D9B3" w:rsidR="00296EE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96EEA" w:rsidRPr="001347AF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073D4A" w:rsidRPr="001347AF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0" w:type="dxa"/>
          </w:tcPr>
          <w:p w14:paraId="7956A174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3" w:type="dxa"/>
          </w:tcPr>
          <w:p w14:paraId="0B7CCAF7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97" w:type="dxa"/>
          </w:tcPr>
          <w:p w14:paraId="4D8327E4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</w:tcPr>
          <w:p w14:paraId="069A3C4C" w14:textId="77777777" w:rsidR="00073D4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073D4A" w:rsidRPr="001347AF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3B9E3E94" w14:textId="4A49650A" w:rsidR="00296EE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96EEA" w:rsidRPr="001347AF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073D4A" w:rsidRPr="001347AF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0" w:type="dxa"/>
          </w:tcPr>
          <w:p w14:paraId="5287ACD8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3" w:type="dxa"/>
          </w:tcPr>
          <w:p w14:paraId="39FEBE80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97" w:type="dxa"/>
          </w:tcPr>
          <w:p w14:paraId="7CDEFAC8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</w:tcPr>
          <w:p w14:paraId="1A934A77" w14:textId="77777777" w:rsidR="00073D4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073D4A" w:rsidRPr="001347AF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1147B309" w14:textId="426637EA" w:rsidR="00296EE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96EEA" w:rsidRPr="001347AF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  <w:tr w:rsidR="00073D4A" w:rsidRPr="001347AF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0" w:type="dxa"/>
          </w:tcPr>
          <w:p w14:paraId="6AEE0DCC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3" w:type="dxa"/>
          </w:tcPr>
          <w:p w14:paraId="49942985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97" w:type="dxa"/>
          </w:tcPr>
          <w:p w14:paraId="5409A80F" w14:textId="77777777" w:rsidR="00073D4A" w:rsidRPr="001347AF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</w:tcPr>
          <w:p w14:paraId="12BC087D" w14:textId="77777777" w:rsidR="00073D4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SBE</w:t>
            </w:r>
            <w:r w:rsidR="00073D4A" w:rsidRPr="001347AF">
              <w:rPr>
                <w:rFonts w:ascii="Arial" w:hAnsi="Arial" w:cs="Arial"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73D4A" w:rsidRPr="001347AF">
              <w:rPr>
                <w:rFonts w:ascii="Arial" w:hAnsi="Arial" w:cs="Arial"/>
                <w:sz w:val="18"/>
                <w:szCs w:val="18"/>
              </w:rPr>
              <w:t xml:space="preserve"> DVBE</w:t>
            </w:r>
          </w:p>
          <w:p w14:paraId="11813200" w14:textId="57B9A570" w:rsidR="00296EEA" w:rsidRPr="001347AF" w:rsidRDefault="000F30CB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1347AF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96EEA" w:rsidRPr="001347AF"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t>Total percentage of bid amount to be performed by SBEs and DVBEs: __________</w:t>
      </w:r>
    </w:p>
    <w:p w14:paraId="55D4AF99" w14:textId="2BD6FD78" w:rsidR="002E2F51" w:rsidRDefault="00F86FEB" w:rsidP="00F86FEB">
      <w:pPr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p w14:paraId="4EFC642F" w14:textId="77777777" w:rsidR="000F30CB" w:rsidRPr="000F30CB" w:rsidRDefault="000F30CB" w:rsidP="000F30CB">
      <w:pPr>
        <w:rPr>
          <w:rFonts w:ascii="Arial" w:hAnsi="Arial" w:cs="Arial"/>
          <w:sz w:val="20"/>
          <w:szCs w:val="20"/>
        </w:rPr>
      </w:pPr>
    </w:p>
    <w:p w14:paraId="5EEF1042" w14:textId="77777777" w:rsidR="000F30CB" w:rsidRPr="000F30CB" w:rsidRDefault="000F30CB" w:rsidP="000F30CB">
      <w:pPr>
        <w:rPr>
          <w:rFonts w:ascii="Arial" w:hAnsi="Arial" w:cs="Arial"/>
          <w:sz w:val="20"/>
          <w:szCs w:val="20"/>
        </w:rPr>
      </w:pPr>
    </w:p>
    <w:sectPr w:rsidR="000F30CB" w:rsidRPr="000F30C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FA303" w14:textId="77777777" w:rsidR="00857E98" w:rsidRDefault="00857E98">
      <w:pPr>
        <w:spacing w:line="20" w:lineRule="exact"/>
      </w:pPr>
    </w:p>
  </w:endnote>
  <w:endnote w:type="continuationSeparator" w:id="0">
    <w:p w14:paraId="13AC4E1C" w14:textId="77777777" w:rsidR="00857E98" w:rsidRDefault="00857E98">
      <w:r>
        <w:t xml:space="preserve"> </w:t>
      </w:r>
    </w:p>
  </w:endnote>
  <w:endnote w:type="continuationNotice" w:id="1">
    <w:p w14:paraId="4BFDE2C9" w14:textId="77777777" w:rsidR="00857E98" w:rsidRDefault="00857E9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A36F4" w14:textId="77777777" w:rsidR="000F30CB" w:rsidRDefault="000F30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223B7995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F5C2B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</w:t>
    </w:r>
    <w:r w:rsidR="000F30CB">
      <w:rPr>
        <w:spacing w:val="-2"/>
        <w:sz w:val="18"/>
        <w:szCs w:val="18"/>
      </w:rPr>
      <w:t>anuary 21, 2026</w:t>
    </w:r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52593A06" w:rsidR="001C753A" w:rsidRPr="006A7BCE" w:rsidRDefault="00B81FB6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>
      <w:rPr>
        <w:spacing w:val="-2"/>
        <w:sz w:val="18"/>
        <w:szCs w:val="18"/>
      </w:rPr>
      <w:t>P</w:t>
    </w:r>
    <w:r w:rsidR="001C753A"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D0ADF" w14:textId="77777777" w:rsidR="000F30CB" w:rsidRDefault="000F30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F31D6" w14:textId="77777777" w:rsidR="00857E98" w:rsidRDefault="00857E98">
      <w:r>
        <w:separator/>
      </w:r>
    </w:p>
  </w:footnote>
  <w:footnote w:type="continuationSeparator" w:id="0">
    <w:p w14:paraId="4BB66686" w14:textId="77777777" w:rsidR="00857E98" w:rsidRDefault="00857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5EAAD" w14:textId="77777777" w:rsidR="000F30CB" w:rsidRDefault="000F30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69D61" w14:textId="77777777" w:rsidR="000F30CB" w:rsidRDefault="000F30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bordersDoNotSurroundHeader/>
  <w:bordersDoNotSurroundFooter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0C45BF"/>
    <w:rsid w:val="000F30CB"/>
    <w:rsid w:val="0012003B"/>
    <w:rsid w:val="001347AF"/>
    <w:rsid w:val="001C753A"/>
    <w:rsid w:val="00296EEA"/>
    <w:rsid w:val="002E2F51"/>
    <w:rsid w:val="003C1ECC"/>
    <w:rsid w:val="003C2822"/>
    <w:rsid w:val="003E230A"/>
    <w:rsid w:val="00425885"/>
    <w:rsid w:val="00475D65"/>
    <w:rsid w:val="005F0BEC"/>
    <w:rsid w:val="005F4177"/>
    <w:rsid w:val="00651202"/>
    <w:rsid w:val="006A7BCE"/>
    <w:rsid w:val="007174BE"/>
    <w:rsid w:val="00742B2E"/>
    <w:rsid w:val="0074542C"/>
    <w:rsid w:val="00782AFE"/>
    <w:rsid w:val="008213A4"/>
    <w:rsid w:val="00845C0C"/>
    <w:rsid w:val="00857E98"/>
    <w:rsid w:val="008E01A6"/>
    <w:rsid w:val="008F1021"/>
    <w:rsid w:val="009767D6"/>
    <w:rsid w:val="00A121F3"/>
    <w:rsid w:val="00A80389"/>
    <w:rsid w:val="00B81FB6"/>
    <w:rsid w:val="00BD68A2"/>
    <w:rsid w:val="00E52F5A"/>
    <w:rsid w:val="00E6411A"/>
    <w:rsid w:val="00F82819"/>
    <w:rsid w:val="00F86FEB"/>
    <w:rsid w:val="00F92ADC"/>
    <w:rsid w:val="00F949C4"/>
    <w:rsid w:val="00FE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1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Leslie Palaroan</cp:lastModifiedBy>
  <cp:revision>4</cp:revision>
  <cp:lastPrinted>2001-06-29T00:40:00Z</cp:lastPrinted>
  <dcterms:created xsi:type="dcterms:W3CDTF">2026-01-13T22:54:00Z</dcterms:created>
  <dcterms:modified xsi:type="dcterms:W3CDTF">2026-01-21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1df21-4b41-471b-9799-12ebb6effbaf</vt:lpwstr>
  </property>
</Properties>
</file>